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7B7A8563" w14:textId="1F063956" w:rsidR="00822971" w:rsidRDefault="00822971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Name: Daksh Yadav</w:t>
      </w:r>
    </w:p>
    <w:p w14:paraId="1440228F" w14:textId="77777777" w:rsidR="00822971" w:rsidRDefault="00822971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D60788C" w:rsidR="00173A24" w:rsidRDefault="008229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>Javascript is an Imperative Language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56D35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>HTML is a Declarative Language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192A7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2297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Two uses of a DIV tag </w:t>
      </w:r>
      <w:r w:rsidR="00822971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are to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 use it as a container and for group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AC580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The difference between relative positioning and absolute positioning is that </w:t>
      </w:r>
      <w:r w:rsidR="00791660">
        <w:rPr>
          <w:rFonts w:ascii="Muli" w:eastAsia="Muli" w:hAnsi="Muli" w:cs="Muli"/>
          <w:sz w:val="24"/>
          <w:szCs w:val="24"/>
          <w:highlight w:val="cyan"/>
          <w:u w:val="single"/>
        </w:rPr>
        <w:t>absolute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 </w:t>
      </w:r>
      <w:r w:rsidR="00822971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positioning 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is exactly where you want it to be while relative positioning realigns itself according to the screen width and heigh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3853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The use of opacity is to make an object more or less transparent. For example, </w:t>
      </w:r>
      <w:proofErr w:type="gramStart"/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>If</w:t>
      </w:r>
      <w:proofErr w:type="gramEnd"/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 I made the opacity of a button fifty percent, it would be half as visible as it was originall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76C72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1660">
        <w:rPr>
          <w:rFonts w:ascii="Muli" w:eastAsia="Muli" w:hAnsi="Muli" w:cs="Muli"/>
          <w:sz w:val="24"/>
          <w:szCs w:val="24"/>
          <w:highlight w:val="cyan"/>
          <w:u w:val="single"/>
        </w:rPr>
        <w:t>JSX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 is the programming language used in the React Native </w:t>
      </w:r>
      <w:r w:rsidR="00822971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Framework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67D93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We are using Expo to create our apps in React Native </w:t>
      </w:r>
      <w:r w:rsidR="00822971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Framework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6E3BAD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2297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>The steps to test my first designed app include the following:</w:t>
      </w:r>
    </w:p>
    <w:p w14:paraId="027E54CB" w14:textId="77777777" w:rsidR="00791660" w:rsidRPr="00791660" w:rsidRDefault="0079166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3" w14:textId="2617DD5B" w:rsidR="00173A24" w:rsidRDefault="007916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 Install </w:t>
      </w:r>
      <w:proofErr w:type="spellStart"/>
      <w:r>
        <w:rPr>
          <w:rFonts w:ascii="Muli" w:eastAsia="Muli" w:hAnsi="Muli" w:cs="Muli"/>
          <w:sz w:val="24"/>
          <w:szCs w:val="24"/>
        </w:rPr>
        <w:t>ExpoGo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n your mobile phone</w:t>
      </w:r>
    </w:p>
    <w:p w14:paraId="379D7457" w14:textId="7C93BE7A" w:rsidR="00791660" w:rsidRDefault="007916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Login to your account</w:t>
      </w:r>
    </w:p>
    <w:p w14:paraId="00000044" w14:textId="6D24C3C8" w:rsidR="00173A24" w:rsidRDefault="007916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Scan the QR code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0B716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In React Native Framework the use </w:t>
      </w:r>
      <w:r w:rsidR="00822971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of the render function is to 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display the screen.</w:t>
      </w:r>
      <w:r w:rsidR="00791660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D7B43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2297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The use of </w:t>
      </w:r>
      <w:r w:rsidR="00822971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the return function is to 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return the tags and components that you use in the code</w:t>
      </w:r>
      <w:r w:rsidR="00791660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 to make the look and feel of the app</w:t>
      </w:r>
      <w:r w:rsidR="00791660" w:rsidRPr="00791660">
        <w:rPr>
          <w:rFonts w:ascii="Muli" w:eastAsia="Muli" w:hAnsi="Muli" w:cs="Muli"/>
          <w:sz w:val="24"/>
          <w:szCs w:val="24"/>
          <w:highlight w:val="cyan"/>
          <w:u w:val="single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1A0A47AD" w:rsidR="00173A24" w:rsidRPr="0082297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>The compone</w:t>
      </w:r>
      <w:r w:rsidR="00791660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nts in my first app included a </w:t>
      </w:r>
      <w:r w:rsidR="00822971" w:rsidRPr="00822971">
        <w:rPr>
          <w:rFonts w:ascii="Muli" w:eastAsia="Muli" w:hAnsi="Muli" w:cs="Muli"/>
          <w:sz w:val="24"/>
          <w:szCs w:val="24"/>
          <w:highlight w:val="cyan"/>
          <w:u w:val="single"/>
        </w:rPr>
        <w:t>button and some text that said “My First App”</w:t>
      </w:r>
    </w:p>
    <w:sectPr w:rsidR="00173A24" w:rsidRPr="0082297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91660"/>
    <w:rsid w:val="0082297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37C18547-17AF-4B7B-8646-B2D0D77A5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06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yadav</dc:creator>
  <cp:keywords/>
  <dc:description/>
  <cp:lastModifiedBy>sandeep yadav</cp:lastModifiedBy>
  <cp:revision>1</cp:revision>
  <dcterms:created xsi:type="dcterms:W3CDTF">2021-01-06T05:46:00Z</dcterms:created>
  <dcterms:modified xsi:type="dcterms:W3CDTF">2022-08-19T00:59:00Z</dcterms:modified>
</cp:coreProperties>
</file>